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75" w:type="dxa"/>
        <w:tblLook w:val="04A0" w:firstRow="1" w:lastRow="0" w:firstColumn="1" w:lastColumn="0" w:noHBand="0" w:noVBand="1"/>
      </w:tblPr>
      <w:tblGrid>
        <w:gridCol w:w="3595"/>
        <w:gridCol w:w="3600"/>
        <w:gridCol w:w="2880"/>
      </w:tblGrid>
      <w:tr w:rsidR="00AC5726" w:rsidTr="008013B7">
        <w:tc>
          <w:tcPr>
            <w:tcW w:w="10075" w:type="dxa"/>
            <w:gridSpan w:val="3"/>
            <w:tcBorders>
              <w:bottom w:val="nil"/>
            </w:tcBorders>
            <w:shd w:val="clear" w:color="auto" w:fill="D0CECE" w:themeFill="background2" w:themeFillShade="E6"/>
          </w:tcPr>
          <w:p w:rsidR="00AC5726" w:rsidP="00D85283" w:rsidRDefault="00FA192D">
            <w:pPr>
              <w:jc w:val="center"/>
            </w:pPr>
            <w:sdt>
              <w:sdtPr>
                <w:rPr>
                  <w:sz w:val="44"/>
                </w:rPr>
                <w:alias w:val="#Nav: /Item/No"/>
                <w:tag w:val="#Nav: MNB_Item_Barcode/54100"/>
                <w:id w:val="6411978"/>
                <w:placeholder>
                  <w:docPart w:val="FF3D2F1457D347DBBE7F8D8930C3E0B1"/>
                </w:placeholder>
                <w:dataBinding w:prefixMappings="xmlns:ns0='urn:microsoft-dynamics-nav/reports/MNB_Item_Barcode/54100/'" w:xpath="/ns0:NavWordReportXmlPart[1]/ns0:Item[1]/ns0:No[1]" w:storeItemID="{D0C606BF-905F-4558-9FA7-2C52D1556ECA}"/>
                <w:text/>
              </w:sdtPr>
              <w:sdtEndPr/>
              <w:sdtContent>
                <w:proofErr w:type="spellStart"/>
                <w:r w:rsidRPr="00D85283" w:rsidR="00AC5726">
                  <w:rPr>
                    <w:sz w:val="44"/>
                  </w:rPr>
                  <w:t>No</w:t>
                </w:r>
              </w:sdtContent>
            </w:sdt>
            <w:sdt>
              <w:sdtPr>
                <w:rPr>
                  <w:sz w:val="44"/>
                </w:rPr>
                <w:alias w:val="#Nav: /Item/Description"/>
                <w:tag w:val="#Nav: MNB_Item_Barcode/54100"/>
                <w:id w:val="244545734"/>
                <w:placeholder>
                  <w:docPart w:val="FF3D2F1457D347DBBE7F8D8930C3E0B1"/>
                </w:placeholder>
                <w:dataBinding w:prefixMappings="xmlns:ns0='urn:microsoft-dynamics-nav/reports/MNB_Item_Barcode/54100/'" w:xpath="/ns0:NavWordReportXmlPart[1]/ns0:Item[1]/ns0:Description[1]" w:storeItemID="{D0C606BF-905F-4558-9FA7-2C52D1556ECA}"/>
                <w:text/>
              </w:sdtPr>
              <w:sdtEndPr/>
              <w:sdtContent>
                <w:r w:rsidR="00AC5726">
                  <w:rPr>
                    <w:sz w:val="44"/>
                  </w:rPr>
                  <w:t>Description</w:t>
                </w:r>
                <w:proofErr w:type="spellEnd"/>
              </w:sdtContent>
            </w:sdt>
          </w:p>
        </w:tc>
      </w:tr>
      <w:tr w:rsidR="00AC5726" w:rsidTr="008013B7">
        <w:trPr>
          <w:trHeight w:val="620"/>
        </w:trPr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:rsidR="00AC5726" w:rsidP="00AC5726" w:rsidRDefault="00AC5726">
            <w:pPr>
              <w:jc w:val="center"/>
              <w:rPr>
                <w:rFonts w:ascii="IDAutomationUPCEANL" w:hAnsi="IDAutomationUPCEANL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AC5726" w:rsidP="00AC5726" w:rsidRDefault="00AC5726">
            <w:pPr>
              <w:jc w:val="center"/>
              <w:rPr>
                <w:rFonts w:ascii="IDAutomationXHC39S" w:hAnsi="IDAutomationXHC39S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Pr="00AC5726" w:rsidR="00AC5726" w:rsidP="00AC5726" w:rsidRDefault="00AC5726">
            <w:pPr>
              <w:jc w:val="center"/>
              <w:rPr>
                <w:rFonts w:ascii="IDAutomationC128M" w:hAnsi="IDAutomationC128M"/>
              </w:rPr>
            </w:pPr>
          </w:p>
        </w:tc>
      </w:tr>
      <w:tr w:rsidR="00AC5726" w:rsidTr="008013B7">
        <w:trPr>
          <w:trHeight w:val="1700"/>
        </w:trPr>
        <w:sdt>
          <w:sdtPr>
            <w:rPr>
              <w:rFonts w:ascii="IDAutomationUPCEANL" w:hAnsi="IDAutomationUPCEANL"/>
            </w:rPr>
            <w:alias w:val="#Nav: /Item/Ean13Txt"/>
            <w:tag w:val="#Nav: MNB_Item_Barcode/54100"/>
            <w:id w:val="-1372686326"/>
            <w:placeholder>
              <w:docPart w:val="1CC5A538C12F402BBFCDA4892B5C4148"/>
            </w:placeholder>
            <w:dataBinding w:prefixMappings="xmlns:ns0='urn:microsoft-dynamics-nav/reports/MNB_Item_Barcode/54100/'" w:xpath="/ns0:NavWordReportXmlPart[1]/ns0:Item[1]/ns0:Ean13Txt[1]" w:storeItemID="{D0C606BF-905F-4558-9FA7-2C52D1556ECA}"/>
            <w:text/>
          </w:sdtPr>
          <w:sdtEndPr/>
          <w:sdtContent>
            <w:tc>
              <w:tcPr>
                <w:tcW w:w="359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AC5726" w:rsidP="00AC5726" w:rsidRDefault="00AC5726">
                <w:pPr>
                  <w:jc w:val="center"/>
                </w:pPr>
                <w:r w:rsidRPr="00CC32D6">
                  <w:rPr>
                    <w:rFonts w:ascii="IDAutomationUPCEANL" w:hAnsi="IDAutomationUPCEANL"/>
                  </w:rPr>
                  <w:t>Ean13Txt</w:t>
                </w:r>
              </w:p>
            </w:tc>
          </w:sdtContent>
        </w:sdt>
        <w:sdt>
          <w:sdtPr>
            <w:rPr>
              <w:rFonts w:ascii="IDAutomationXHC39S" w:hAnsi="IDAutomationXHC39S"/>
            </w:rPr>
            <w:alias w:val="#Nav: /Item/Code39Txt"/>
            <w:tag w:val="#Nav: MNB_Item_Barcode/54100"/>
            <w:id w:val="-324209200"/>
            <w:placeholder>
              <w:docPart w:val="1CC5A538C12F402BBFCDA4892B5C4148"/>
            </w:placeholder>
            <w:dataBinding w:prefixMappings="xmlns:ns0='urn:microsoft-dynamics-nav/reports/MNB_Item_Barcode/54100/'" w:xpath="/ns0:NavWordReportXmlPart[1]/ns0:Item[1]/ns0:Code39Txt[1]" w:storeItemID="{D0C606BF-905F-4558-9FA7-2C52D1556ECA}"/>
            <w:text/>
          </w:sdtPr>
          <w:sdtEndPr/>
          <w:sdtContent>
            <w:tc>
              <w:tcPr>
                <w:tcW w:w="360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AC5726" w:rsidP="00AC5726" w:rsidRDefault="00AC5726">
                <w:pPr>
                  <w:jc w:val="center"/>
                </w:pPr>
                <w:r w:rsidRPr="008A5E11">
                  <w:rPr>
                    <w:rFonts w:ascii="IDAutomationXHC39S" w:hAnsi="IDAutomationXHC39S"/>
                  </w:rPr>
                  <w:t>Code39Txt</w:t>
                </w:r>
              </w:p>
            </w:tc>
          </w:sdtContent>
        </w:sdt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AC5726" w:rsidP="00AC5726" w:rsidRDefault="00AC5726">
            <w:pPr>
              <w:jc w:val="center"/>
            </w:pPr>
          </w:p>
        </w:tc>
      </w:tr>
      <w:tr w:rsidR="0043476C" w:rsidTr="00FA192D">
        <w:trPr>
          <w:trHeight w:val="2088"/>
        </w:trPr>
        <w:sdt>
          <w:sdtPr>
            <w:rPr>
              <w:rFonts w:ascii="IDAutomationC128M" w:hAnsi="IDAutomationC128M"/>
            </w:rPr>
            <w:alias w:val="#Nav: /Item/Code128Txt"/>
            <w:tag w:val="#Nav: MNB_Item_Barcode/54100"/>
            <w:id w:val="919911022"/>
            <w:placeholder>
              <w:docPart w:val="8E178867C4384759AD79CCA3EB67773A"/>
            </w:placeholder>
            <w:dataBinding w:prefixMappings="xmlns:ns0='urn:microsoft-dynamics-nav/reports/MNB_Item_Barcode/54100/'" w:xpath="/ns0:NavWordReportXmlPart[1]/ns0:Item[1]/ns0:Code128Txt[1]" w:storeItemID="{D0C606BF-905F-4558-9FA7-2C52D1556ECA}"/>
            <w:text/>
          </w:sdtPr>
          <w:sdtEndPr/>
          <w:sdtContent>
            <w:tc>
              <w:tcPr>
                <w:tcW w:w="10075" w:type="dxa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43476C" w:rsidP="0043476C" w:rsidRDefault="0043476C">
                <w:pPr>
                  <w:jc w:val="center"/>
                </w:pPr>
                <w:r w:rsidRPr="00AC5726">
                  <w:rPr>
                    <w:rFonts w:ascii="IDAutomationC128M" w:hAnsi="IDAutomationC128M"/>
                  </w:rPr>
                  <w:t>Code128Txt</w:t>
                </w:r>
              </w:p>
            </w:tc>
          </w:sdtContent>
        </w:sdt>
      </w:tr>
      <w:tr w:rsidR="0043476C" w:rsidTr="008013B7">
        <w:trPr>
          <w:trHeight w:val="2240"/>
        </w:trPr>
        <w:sdt>
          <w:sdtPr>
            <w:rPr>
              <w:rFonts w:ascii="IDAutomation2D" w:hAnsi="IDAutomation2D"/>
            </w:rPr>
            <w:alias w:val="#Nav: /Item/QRTxt"/>
            <w:tag w:val="#Nav: MNB_Item_Barcode/54100"/>
            <w:id w:val="1663815372"/>
            <w:placeholder>
              <w:docPart w:val="098EAC0C39594A74A61F97C0E80A4E63"/>
            </w:placeholder>
            <w:dataBinding w:prefixMappings="xmlns:ns0='urn:microsoft-dynamics-nav/reports/MNB_Item_Barcode/54100/'" w:xpath="/ns0:NavWordReportXmlPart[1]/ns0:Item[1]/ns0:QRTxt[1]" w:storeItemID="{D0C606BF-905F-4558-9FA7-2C52D1556ECA}"/>
            <w:text/>
          </w:sdtPr>
          <w:sdtEndPr/>
          <w:sdtContent>
            <w:tc>
              <w:tcPr>
                <w:tcW w:w="3595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43476C" w:rsidP="0043476C" w:rsidRDefault="0043476C">
                <w:pPr>
                  <w:jc w:val="center"/>
                </w:pPr>
                <w:r w:rsidRPr="00F4595E">
                  <w:rPr>
                    <w:rFonts w:ascii="IDAutomation2D" w:hAnsi="IDAutomation2D"/>
                  </w:rPr>
                  <w:t>QRTxt</w:t>
                </w:r>
              </w:p>
            </w:tc>
          </w:sdtContent>
        </w:sdt>
        <w:sdt>
          <w:sdtPr>
            <w:rPr>
              <w:rFonts w:ascii="IDAutomation2D" w:hAnsi="IDAutomation2D"/>
            </w:rPr>
            <w:id w:val="468866371"/>
            <w:placeholder>
              <w:docPart w:val="DefaultPlaceholder_-1854013440"/>
            </w:placeholder>
            <w:dataBinding w:prefixMappings="xmlns:ns0='urn:microsoft-dynamics-nav/reports/MNB_Item_Barcode/54100/'" w:xpath="/ns0:NavWordReportXmlPart[1]/ns0:Item[1]/ns0:AztecTxt[1]" w:storeItemID="{D0C606BF-905F-4558-9FA7-2C52D1556ECA}"/>
            <w:text/>
            <w:alias w:val="#Nav: /Item/AztecTxt"/>
            <w:tag w:val="#Nav: MNB_Item_Barcode/54100"/>
          </w:sdtPr>
          <w:sdtContent>
            <w:tc>
              <w:tcPr>
                <w:tcW w:w="360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43476C" w:rsidP="0043476C" w:rsidRDefault="008013B7">
                <w:pPr>
                  <w:jc w:val="center"/>
                </w:pPr>
                <w:proofErr w:type="spellStart"/>
                <w:r w:rsidRPr="008013B7">
                  <w:rPr>
                    <w:rFonts w:ascii="IDAutomation2D" w:hAnsi="IDAutomation2D"/>
                  </w:rPr>
                  <w:t>AztecTxt</w:t>
                </w:r>
                <w:proofErr w:type="spellEnd"/>
              </w:p>
            </w:tc>
          </w:sdtContent>
        </w:sdt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>
            <w:pPr>
              <w:jc w:val="center"/>
            </w:pPr>
          </w:p>
        </w:tc>
      </w:tr>
      <w:tr w:rsidR="0043476C" w:rsidTr="008013B7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/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/>
        </w:tc>
      </w:tr>
      <w:tr w:rsidR="0043476C" w:rsidTr="008013B7">
        <w:tc>
          <w:tcPr>
            <w:tcW w:w="3595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/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/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:rsidR="0043476C" w:rsidP="0043476C" w:rsidRDefault="0043476C"/>
        </w:tc>
      </w:tr>
    </w:tbl>
    <w:p w:rsidR="0055490F" w:rsidRDefault="00FA192D">
      <w:bookmarkStart w:name="_GoBack" w:id="0"/>
      <w:bookmarkEnd w:id="0"/>
    </w:p>
    <w:sectPr w:rsidR="0055490F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DAutomationUPCEANL">
    <w:altName w:val="Cambria"/>
    <w:panose1 w:val="00000000000000000000"/>
    <w:charset w:val="00"/>
    <w:family w:val="roman"/>
    <w:notTrueType/>
    <w:pitch w:val="default"/>
  </w:font>
  <w:font w:name="IDAutomationXHC39S">
    <w:altName w:val="Cambria"/>
    <w:panose1 w:val="00000000000000000000"/>
    <w:charset w:val="00"/>
    <w:family w:val="roman"/>
    <w:notTrueType/>
    <w:pitch w:val="default"/>
  </w:font>
  <w:font w:name="IDAutomationC128M">
    <w:altName w:val="Cambria"/>
    <w:panose1 w:val="00000000000000000000"/>
    <w:charset w:val="00"/>
    <w:family w:val="roman"/>
    <w:notTrueType/>
    <w:pitch w:val="default"/>
  </w:font>
  <w:font w:name="IDAutomation2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szA0MzI2NDQwNbVQ0lEKTi0uzszPAykwrwUAkPZglSwAAAA="/>
  </w:docVars>
  <w:rsids>
    <w:rsidRoot w:val="00D85283"/>
    <w:rsid w:val="0043476C"/>
    <w:rsid w:val="008013B7"/>
    <w:rsid w:val="008A5E11"/>
    <w:rsid w:val="00AC5726"/>
    <w:rsid w:val="00AE7B36"/>
    <w:rsid w:val="00CC32D6"/>
    <w:rsid w:val="00D85283"/>
    <w:rsid w:val="00F4595E"/>
    <w:rsid w:val="00FA1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306C7F-6455-40CD-8884-8FDF2322F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5283"/>
    <w:rPr>
      <w:color w:val="808080"/>
    </w:rPr>
  </w:style>
  <w:style w:type="table" w:styleId="TableGrid">
    <w:name w:val="Table Grid"/>
    <w:basedOn w:val="TableNormal"/>
    <w:uiPriority w:val="39"/>
    <w:rsid w:val="00D852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CC5A538C12F402BBFCDA4892B5C4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9AEE1-A331-42B9-9E6B-86F35A386133}"/>
      </w:docPartPr>
      <w:docPartBody>
        <w:p w:rsidR="002B1737" w:rsidRDefault="00110726" w:rsidP="00110726">
          <w:pPr>
            <w:pStyle w:val="1CC5A538C12F402BBFCDA4892B5C4148"/>
          </w:pPr>
          <w:r w:rsidRPr="007F24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3D2F1457D347DBBE7F8D8930C3E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F82B7-CB6E-4E97-ADDD-925348E451DD}"/>
      </w:docPartPr>
      <w:docPartBody>
        <w:p w:rsidR="002B1737" w:rsidRDefault="00110726" w:rsidP="00110726">
          <w:pPr>
            <w:pStyle w:val="FF3D2F1457D347DBBE7F8D8930C3E0B1"/>
          </w:pPr>
          <w:r w:rsidRPr="007F24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E178867C4384759AD79CCA3EB677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BA18D-AC32-41CB-8F6F-EFD58CFDAEE9}"/>
      </w:docPartPr>
      <w:docPartBody>
        <w:p w:rsidR="00845B55" w:rsidRDefault="007A2BC9" w:rsidP="007A2BC9">
          <w:pPr>
            <w:pStyle w:val="8E178867C4384759AD79CCA3EB67773A"/>
          </w:pPr>
          <w:r w:rsidRPr="007F24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8EAC0C39594A74A61F97C0E80A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8A292-41AA-44A2-9E4E-5CEF6C6B9375}"/>
      </w:docPartPr>
      <w:docPartBody>
        <w:p w:rsidR="00845B55" w:rsidRDefault="007A2BC9" w:rsidP="007A2BC9">
          <w:pPr>
            <w:pStyle w:val="098EAC0C39594A74A61F97C0E80A4E63"/>
          </w:pPr>
          <w:r w:rsidRPr="007F24B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21045-58F5-4ACC-B5F3-5DAF62104B27}"/>
      </w:docPartPr>
      <w:docPartBody>
        <w:p w:rsidR="00000000" w:rsidRDefault="00845B55">
          <w:r w:rsidRPr="007F24B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DAutomationUPCEANL">
    <w:altName w:val="Cambria"/>
    <w:panose1 w:val="00000000000000000000"/>
    <w:charset w:val="00"/>
    <w:family w:val="roman"/>
    <w:notTrueType/>
    <w:pitch w:val="default"/>
  </w:font>
  <w:font w:name="IDAutomationXHC39S">
    <w:altName w:val="Cambria"/>
    <w:panose1 w:val="00000000000000000000"/>
    <w:charset w:val="00"/>
    <w:family w:val="roman"/>
    <w:notTrueType/>
    <w:pitch w:val="default"/>
  </w:font>
  <w:font w:name="IDAutomationC128M">
    <w:altName w:val="Cambria"/>
    <w:panose1 w:val="00000000000000000000"/>
    <w:charset w:val="00"/>
    <w:family w:val="roman"/>
    <w:notTrueType/>
    <w:pitch w:val="default"/>
  </w:font>
  <w:font w:name="IDAutomation2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0712"/>
    <w:rsid w:val="00110726"/>
    <w:rsid w:val="002316BC"/>
    <w:rsid w:val="002B1737"/>
    <w:rsid w:val="002E602D"/>
    <w:rsid w:val="00713981"/>
    <w:rsid w:val="007A2BC9"/>
    <w:rsid w:val="00845B55"/>
    <w:rsid w:val="0089593A"/>
    <w:rsid w:val="009701A7"/>
    <w:rsid w:val="00A00712"/>
    <w:rsid w:val="00C207B9"/>
    <w:rsid w:val="00E93900"/>
    <w:rsid w:val="00F14480"/>
    <w:rsid w:val="00FA4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5B55"/>
    <w:rPr>
      <w:color w:val="808080"/>
    </w:rPr>
  </w:style>
  <w:style w:type="paragraph" w:customStyle="1" w:styleId="77748A56717C41C99236A5A76322D044">
    <w:name w:val="77748A56717C41C99236A5A76322D044"/>
    <w:rsid w:val="00110726"/>
  </w:style>
  <w:style w:type="paragraph" w:customStyle="1" w:styleId="9064039CC1D140A19BA189C08AB078DB">
    <w:name w:val="9064039CC1D140A19BA189C08AB078DB"/>
    <w:rsid w:val="00110726"/>
  </w:style>
  <w:style w:type="paragraph" w:customStyle="1" w:styleId="0D81F5ED94B14073801EBB7E0DAFF31D">
    <w:name w:val="0D81F5ED94B14073801EBB7E0DAFF31D"/>
    <w:rsid w:val="00110726"/>
  </w:style>
  <w:style w:type="paragraph" w:customStyle="1" w:styleId="1C4D8731932E4390AFADC86639E9FDA4">
    <w:name w:val="1C4D8731932E4390AFADC86639E9FDA4"/>
    <w:rsid w:val="00110726"/>
  </w:style>
  <w:style w:type="paragraph" w:customStyle="1" w:styleId="4DCB4E2265A54A0F85B1D76A3D8D0747">
    <w:name w:val="4DCB4E2265A54A0F85B1D76A3D8D0747"/>
    <w:rsid w:val="00110726"/>
  </w:style>
  <w:style w:type="paragraph" w:customStyle="1" w:styleId="A9B8E7794A184B4E94CC7DB662DA6050">
    <w:name w:val="A9B8E7794A184B4E94CC7DB662DA6050"/>
    <w:rsid w:val="00110726"/>
  </w:style>
  <w:style w:type="paragraph" w:customStyle="1" w:styleId="6421282AEDE94EE29805EEE39C4FBA9F">
    <w:name w:val="6421282AEDE94EE29805EEE39C4FBA9F"/>
    <w:rsid w:val="00110726"/>
  </w:style>
  <w:style w:type="paragraph" w:customStyle="1" w:styleId="62D0D838476342308DC591211F30B6F5">
    <w:name w:val="62D0D838476342308DC591211F30B6F5"/>
    <w:rsid w:val="00110726"/>
  </w:style>
  <w:style w:type="paragraph" w:customStyle="1" w:styleId="1CC5A538C12F402BBFCDA4892B5C4148">
    <w:name w:val="1CC5A538C12F402BBFCDA4892B5C4148"/>
    <w:rsid w:val="00110726"/>
  </w:style>
  <w:style w:type="paragraph" w:customStyle="1" w:styleId="FF3D2F1457D347DBBE7F8D8930C3E0B1">
    <w:name w:val="FF3D2F1457D347DBBE7F8D8930C3E0B1"/>
    <w:rsid w:val="00110726"/>
  </w:style>
  <w:style w:type="paragraph" w:customStyle="1" w:styleId="8E178867C4384759AD79CCA3EB67773A">
    <w:name w:val="8E178867C4384759AD79CCA3EB67773A"/>
    <w:rsid w:val="007A2BC9"/>
  </w:style>
  <w:style w:type="paragraph" w:customStyle="1" w:styleId="098EAC0C39594A74A61F97C0E80A4E63">
    <w:name w:val="098EAC0C39594A74A61F97C0E80A4E63"/>
    <w:rsid w:val="007A2B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N a v W o r d R e p o r t X m l P a r t   x m l n s = " u r n : m i c r o s o f t - d y n a m i c s - n a v / r e p o r t s / M N B _ I t e m _ B a r c o d e / 5 4 1 0 0 / " >  
     < I t e m >  
         < A z t e c T x t > A z t e c T x t < / A z t e c T x t >  
         < C o d e 1 2 8 T x t > C o d e 1 2 8 T x t < / C o d e 1 2 8 T x t >  
         < C o d e 3 9 T x t > C o d e 3 9 T x t < / C o d e 3 9 T x t >  
         < D e s c r i p t i o n > D e s c r i p t i o n < / D e s c r i p t i o n >  
         < E a n 1 3 T x t > E a n 1 3 T x t < / E a n 1 3 T x t >  
         < N o > N o < / N o >  
         < Q R T x t > Q R T x t < / Q R T x t >  
     < / I t e m >  
 < / N a v W o r d R e p o r t X m l P a r t > 
</file>

<file path=customXml/itemProps1.xml><?xml version="1.0" encoding="utf-8"?>
<ds:datastoreItem xmlns:ds="http://schemas.openxmlformats.org/officeDocument/2006/customXml" ds:itemID="{D0C606BF-905F-4558-9FA7-2C52D1556ECA}">
  <ds:schemaRefs>
    <ds:schemaRef ds:uri="urn:microsoft-dynamics-nav/reports/MNB_Item_Barcode/54100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zysztof Bialowas</cp:lastModifiedBy>
  <cp:revision>10</cp:revision>
  <dcterms:created xsi:type="dcterms:W3CDTF">2022-09-26T12:16:00Z</dcterms:created>
  <dcterms:modified xsi:type="dcterms:W3CDTF">2022-09-26T13:04:00Z</dcterms:modified>
</cp:coreProperties>
</file>